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p>
    <w:bookmarkStart w:id="21" w:name="internship-application-letter"/>
    <w:p>
      <w:pPr>
        <w:pStyle w:val="Heading1"/>
      </w:pPr>
      <w:r>
        <w:t xml:space="preserve">Internship Application Letter</w:t>
      </w:r>
    </w:p>
    <w:bookmarkStart w:id="20" w:name="auditor-position"/>
    <w:p>
      <w:pPr>
        <w:pStyle w:val="Heading2"/>
      </w:pPr>
      <w:r>
        <w:t xml:space="preserve">Auditor Position</w:t>
      </w:r>
    </w:p>
    <w:bookmarkEnd w:id="20"/>
    <w:bookmarkEnd w:id="21"/>
    <w:p>
      <w:pPr>
        <w:pStyle w:val="FirstParagraph"/>
      </w:pPr>
      <w:r>
        <w:t xml:space="preserve">Hiring Manager</w:t>
      </w:r>
      <w:r>
        <w:br/>
      </w:r>
      <w:r>
        <w:t xml:space="preserve">[Company Name]</w:t>
      </w:r>
      <w:r>
        <w:br/>
      </w:r>
      <w:r>
        <w:t xml:space="preserve">[Company Address]</w:t>
      </w:r>
      <w:r>
        <w:br/>
      </w:r>
      <w:r>
        <w:t xml:space="preserve">San Francisco, CA 94105</w:t>
      </w:r>
      <w:r>
        <w:br/>
      </w:r>
      <w:r>
        <w:t xml:space="preserve">United States</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Auditor Internship position at your esteemed organization in San Francisco, California. As a highly motivated and detail-oriented Accounting and Finance student at the University of California, Berkeley with a strong academic foundation and passion for financial integrity, I am confident that my skills align perfectly with the requirements of this role. This</w:t>
      </w:r>
      <w:r>
        <w:t xml:space="preserve"> </w:t>
      </w:r>
      <w:r>
        <w:rPr>
          <w:bCs/>
          <w:b/>
        </w:rPr>
        <w:t xml:space="preserve">Internship Application Letter</w:t>
      </w:r>
      <w:r>
        <w:t xml:space="preserve"> </w:t>
      </w:r>
      <w:r>
        <w:t xml:space="preserve">serves as my formal submission for consideration, reflecting my deep commitment to becoming a professional</w:t>
      </w:r>
      <w:r>
        <w:t xml:space="preserve"> </w:t>
      </w:r>
      <w:r>
        <w:rPr>
          <w:bCs/>
          <w:b/>
        </w:rPr>
        <w:t xml:space="preserve">Auditor</w:t>
      </w:r>
      <w:r>
        <w:t xml:space="preserve"> </w:t>
      </w:r>
      <w:r>
        <w:t xml:space="preserve">within the dynamic financial ecosystem of the</w:t>
      </w:r>
      <w:r>
        <w:t xml:space="preserve"> </w:t>
      </w:r>
      <w:r>
        <w:rPr>
          <w:bCs/>
          <w:b/>
        </w:rPr>
        <w:t xml:space="preserve">United States San Francisco</w:t>
      </w:r>
      <w:r>
        <w:t xml:space="preserve"> </w:t>
      </w:r>
      <w:r>
        <w:t xml:space="preserve">metropolitan area.</w:t>
      </w:r>
      <w:r>
        <w:t xml:space="preserve"> </w:t>
      </w:r>
      <w:r>
        <w:t xml:space="preserve">My academic journey has been meticulously designed to cultivate the precise competencies required for auditing excellence. At UC Berkeley, I completed a rigorous curriculum including Advanced Financial Accounting, Internal Controls Management, and Fraud Detection Analysis – all with a 3.8 GPA in my major. I spearheaded a capstone project analyzing audit trails for a simulated multinational corporation, where I identified $147K in procedural discrepancies through meticulous data validation techniques. This experience reinforced my belief that auditing is not merely about compliance but about safeguarding organizational trust – a principle deeply aligned with the mission of leading firms operating in</w:t>
      </w:r>
      <w:r>
        <w:t xml:space="preserve"> </w:t>
      </w:r>
      <w:r>
        <w:rPr>
          <w:bCs/>
          <w:b/>
        </w:rPr>
        <w:t xml:space="preserve">United States San Francisco</w:t>
      </w:r>
      <w:r>
        <w:t xml:space="preserve">. The city’s reputation as a global innovation hub, home to Fortune 500 companies and emerging fintech leaders, provides an unparalleled environment for developing cutting-edge auditing methodologies.</w:t>
      </w:r>
      <w:r>
        <w:t xml:space="preserve"> </w:t>
      </w:r>
      <w:r>
        <w:t xml:space="preserve">What excites me most about this opportunity is the chance to contribute to your team’s work within San Francisco's unique financial landscape. As</w:t>
      </w:r>
      <w:r>
        <w:t xml:space="preserve"> </w:t>
      </w:r>
      <w:r>
        <w:rPr>
          <w:bCs/>
          <w:b/>
        </w:rPr>
        <w:t xml:space="preserve">United States San Francisco</w:t>
      </w:r>
      <w:r>
        <w:t xml:space="preserve">'s economy continues to evolve with tech-driven transformations and sustainable finance initiatives, auditors must navigate complex regulatory environments while embracing technological advancements like AI-assisted audit tools. My technical proficiency includes advanced Excel (VLOOKUP, PivotTables, macros), QuickBooks ProAdvisor certification, and exposure to ACL Analytics through university partnerships. I recently completed a data visualization workshop where I created interactive dashboards for financial anomaly detection – skills directly applicable to modern auditing challenges in our digital age.</w:t>
      </w:r>
      <w:r>
        <w:t xml:space="preserve"> </w:t>
      </w:r>
      <w:r>
        <w:t xml:space="preserve">Beyond technical skills, my internship at Deloitte’s San Francisco office during Summer 2023 provided invaluable exposure to real-world audit operations. I supported the audit of a prominent Silicon Valley SaaS company, conducting substantive testing on revenue recognition and preparing documentation for engagement teams. This experience taught me the critical importance of attention to detail when analyzing financial statements under tight deadlines – a skill I honed through my role as Vice President of UC Berkeley’s Accounting Club, where I managed $12K in event budgets with zero discrepancies across 8 consecutive quarters. In that position, I also organized workshops on SEC regulations for 150+ students, demonstrating my ability to translate complex financial concepts into actionable insights – a competency essential for any aspiring</w:t>
      </w:r>
      <w:r>
        <w:t xml:space="preserve"> </w:t>
      </w:r>
      <w:r>
        <w:rPr>
          <w:bCs/>
          <w:b/>
        </w:rPr>
        <w:t xml:space="preserve">Auditor</w:t>
      </w:r>
      <w:r>
        <w:t xml:space="preserve">.</w:t>
      </w:r>
      <w:r>
        <w:t xml:space="preserve"> </w:t>
      </w:r>
      <w:r>
        <w:t xml:space="preserve">The decision to pursue an internship in</w:t>
      </w:r>
      <w:r>
        <w:t xml:space="preserve"> </w:t>
      </w:r>
      <w:r>
        <w:rPr>
          <w:bCs/>
          <w:b/>
        </w:rPr>
        <w:t xml:space="preserve">United States San Francisco</w:t>
      </w:r>
      <w:r>
        <w:t xml:space="preserve"> </w:t>
      </w:r>
      <w:r>
        <w:t xml:space="preserve">is deeply strategic. As the birthplace of modern auditing firms like Ernst &amp; Young’s global innovation center and home to the SEC’s regional office, this city represents the convergence of traditional audit principles and emerging financial technologies. I am particularly drawn to your firm’s recent work in sustainability reporting standards (e.g., SASB) – an area where my undergraduate research on ESG compliance frameworks could provide immediate value. Having grown up in a small business community that relied on external auditors for critical decisions, I understand the profound impact of ethical auditing on economic stability. In</w:t>
      </w:r>
      <w:r>
        <w:t xml:space="preserve"> </w:t>
      </w:r>
      <w:r>
        <w:rPr>
          <w:bCs/>
          <w:b/>
        </w:rPr>
        <w:t xml:space="preserve">United States San Francisco</w:t>
      </w:r>
      <w:r>
        <w:t xml:space="preserve">, where venture capital flows meet regulatory scrutiny, this responsibility takes on heightened significance.</w:t>
      </w:r>
      <w:r>
        <w:t xml:space="preserve"> </w:t>
      </w:r>
      <w:r>
        <w:t xml:space="preserve">My adaptability and cultural intelligence further prepare me for success in your organization. During a study abroad program in London, I collaborated with an international audit team to streamline client documentation across four time zones – a testament to my ability to thrive in diverse environments. Additionally, my fluency in Spanish allows me to engage with the growing Latinx business community across the Bay Area, supporting inclusive financial practices that reflect San Francisco’s demographic fabric. I am eager to contribute these perspectives while learning from your team’s expertise in navigating California’s specific regulatory nuances – such as AB-5 implications for service contracts and CCPA data privacy requirements.</w:t>
      </w:r>
      <w:r>
        <w:t xml:space="preserve"> </w:t>
      </w:r>
      <w:r>
        <w:t xml:space="preserve">What truly defines my approach is the conviction that auditing must balance precision with empathy. In my volunteer role at a local food bank, I audited donation records using Excel macros to track $200K in monthly contributions, ensuring every dollar reached those in need. This experience taught me that behind every financial figure lies a human story – a perspective I will bring to your audit engagements in</w:t>
      </w:r>
      <w:r>
        <w:t xml:space="preserve"> </w:t>
      </w:r>
      <w:r>
        <w:rPr>
          <w:bCs/>
          <w:b/>
        </w:rPr>
        <w:t xml:space="preserve">United States San Francisco</w:t>
      </w:r>
      <w:r>
        <w:t xml:space="preserve">. I am particularly impressed by your firm’s community initiatives like the "Financial Literacy for Small Businesses" program, which resonates with my own belief that auditing serves as an engine for economic empowerment.</w:t>
      </w:r>
      <w:r>
        <w:t xml:space="preserve"> </w:t>
      </w:r>
      <w:r>
        <w:t xml:space="preserve">As you consider this</w:t>
      </w:r>
      <w:r>
        <w:t xml:space="preserve"> </w:t>
      </w:r>
      <w:r>
        <w:rPr>
          <w:bCs/>
          <w:b/>
        </w:rPr>
        <w:t xml:space="preserve">Internship Application Letter</w:t>
      </w:r>
      <w:r>
        <w:t xml:space="preserve">, please know that my ambition extends beyond completing a temporary role. I seek to become a lifelong advocate for financial transparency within the San Francisco ecosystem. My resume, attached for your review, details additional projects including a fraud simulation exercise where I detected 97% of manipulated transactions through pattern analysis. I am confident that my proactive mindset and foundational skills would allow me to contribute meaningfully from day one while learning from your team’s distinguished expertise.</w:t>
      </w:r>
      <w:r>
        <w:t xml:space="preserve"> </w:t>
      </w:r>
      <w:r>
        <w:t xml:space="preserve">Thank you for considering my application. I have attached my resume, academic transcripts, and references for your review. I welcome the opportunity to discuss how my analytical rigor, passion for financial ethics, and commitment to San Francisco’s economic vitality can support your audit objectives. Please contact me at (415) 555-0198 or j.smith@email.com to schedule an interview at your earliest convenience.</w:t>
      </w:r>
      <w:r>
        <w:t xml:space="preserve"> </w:t>
      </w:r>
      <w:r>
        <w:t xml:space="preserve">With sincere appreciation for your time and consideration,</w:t>
      </w:r>
    </w:p>
    <w:p>
      <w:pPr>
        <w:pStyle w:val="BodyText"/>
      </w:pPr>
      <w:r>
        <w:t xml:space="preserve">Sincerely,</w:t>
      </w:r>
      <w:r>
        <w:br/>
      </w:r>
      <w:r>
        <w:br/>
      </w:r>
      <w:r>
        <w:rPr>
          <w:bCs/>
          <w:b/>
        </w:rPr>
        <w:t xml:space="preserve">Jonathan Smith</w:t>
      </w:r>
      <w:r>
        <w:br/>
      </w:r>
      <w:r>
        <w:t xml:space="preserve">University of California, Berkeley</w:t>
      </w:r>
      <w:r>
        <w:br/>
      </w:r>
      <w:r>
        <w:t xml:space="preserve">B.A. in Accounting &amp; Finance | Expected Graduation: May 2024</w:t>
      </w:r>
      <w:r>
        <w:br/>
      </w:r>
      <w:r>
        <w:t xml:space="preserve">San Francisco, CA | (415) 555-0198 | j.smith@email.com</w:t>
      </w:r>
    </w:p>
    <w:p>
      <w:pPr>
        <w:pStyle w:val="BodyText"/>
      </w:pPr>
      <w:r>
        <w:t xml:space="preserve">LinkedIn: linkedin.com/in/jonathansmith | Portfolio: jonathansmithauditing.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dc:title>
  <dc:creator/>
  <dc:language>en</dc:language>
  <cp:keywords/>
  <dcterms:created xsi:type="dcterms:W3CDTF">2026-07-23T05:56:57Z</dcterms:created>
  <dcterms:modified xsi:type="dcterms:W3CDTF">2026-07-23T05:56:57Z</dcterms:modified>
</cp:coreProperties>
</file>

<file path=docProps/custom.xml><?xml version="1.0" encoding="utf-8"?>
<Properties xmlns="http://schemas.openxmlformats.org/officeDocument/2006/custom-properties" xmlns:vt="http://schemas.openxmlformats.org/officeDocument/2006/docPropsVTypes"/>
</file>